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C0D2AC" w14:textId="5D5ED3C5" w:rsidR="00C65012" w:rsidRDefault="005618B1" w:rsidP="005618B1">
      <w:pPr>
        <w:pStyle w:val="Header"/>
        <w:spacing w:before="120" w:after="12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ÜBİTAK</w:t>
      </w:r>
    </w:p>
    <w:p w14:paraId="5A830C9C" w14:textId="42BA4BE5" w:rsidR="005618B1" w:rsidRDefault="005618B1" w:rsidP="005618B1">
      <w:pPr>
        <w:pStyle w:val="Header"/>
        <w:spacing w:before="120" w:after="120"/>
        <w:jc w:val="center"/>
        <w:rPr>
          <w:rFonts w:cs="Times New Roman"/>
          <w:b/>
          <w:sz w:val="28"/>
          <w:szCs w:val="28"/>
        </w:rPr>
      </w:pPr>
      <w:r w:rsidRPr="009A087D">
        <w:rPr>
          <w:rFonts w:cs="Times New Roman"/>
          <w:b/>
          <w:sz w:val="28"/>
          <w:szCs w:val="28"/>
        </w:rPr>
        <w:t>KUTUP</w:t>
      </w:r>
      <w:r>
        <w:rPr>
          <w:rFonts w:cs="Times New Roman"/>
          <w:b/>
          <w:sz w:val="28"/>
          <w:szCs w:val="28"/>
        </w:rPr>
        <w:t xml:space="preserve"> </w:t>
      </w:r>
      <w:r w:rsidR="00F854D2">
        <w:rPr>
          <w:rFonts w:cs="Times New Roman"/>
          <w:b/>
          <w:sz w:val="28"/>
          <w:szCs w:val="28"/>
        </w:rPr>
        <w:t>ARAŞTIRMALARI</w:t>
      </w:r>
      <w:r w:rsidR="009954D7" w:rsidRPr="00310400">
        <w:rPr>
          <w:rFonts w:cs="Times New Roman"/>
          <w:b/>
          <w:sz w:val="28"/>
          <w:szCs w:val="28"/>
        </w:rPr>
        <w:t xml:space="preserve"> ve </w:t>
      </w:r>
      <w:r w:rsidR="00C65012" w:rsidRPr="00C65012">
        <w:rPr>
          <w:rFonts w:cs="Times New Roman"/>
          <w:b/>
          <w:sz w:val="28"/>
          <w:szCs w:val="28"/>
        </w:rPr>
        <w:t>YABANCI ARAŞTIRMA ÜSSÜ KATILIM</w:t>
      </w:r>
      <w:r w:rsidR="00C65012" w:rsidRPr="00310400">
        <w:rPr>
          <w:rFonts w:cs="Times New Roman"/>
          <w:b/>
          <w:sz w:val="28"/>
          <w:szCs w:val="28"/>
        </w:rPr>
        <w:t xml:space="preserve"> </w:t>
      </w:r>
      <w:r w:rsidR="009954D7" w:rsidRPr="00310400">
        <w:rPr>
          <w:rFonts w:cs="Times New Roman"/>
          <w:b/>
          <w:sz w:val="28"/>
          <w:szCs w:val="28"/>
        </w:rPr>
        <w:t>PROJE</w:t>
      </w:r>
      <w:r w:rsidRPr="00310400">
        <w:rPr>
          <w:rFonts w:cs="Times New Roman"/>
          <w:b/>
          <w:sz w:val="28"/>
          <w:szCs w:val="28"/>
        </w:rPr>
        <w:t xml:space="preserve"> ÇAĞRI</w:t>
      </w:r>
      <w:r w:rsidR="00C65012">
        <w:rPr>
          <w:rFonts w:cs="Times New Roman"/>
          <w:b/>
          <w:sz w:val="28"/>
          <w:szCs w:val="28"/>
        </w:rPr>
        <w:t>LAR</w:t>
      </w:r>
      <w:r w:rsidRPr="00310400">
        <w:rPr>
          <w:rFonts w:cs="Times New Roman"/>
          <w:b/>
          <w:sz w:val="28"/>
          <w:szCs w:val="28"/>
        </w:rPr>
        <w:t>I</w:t>
      </w:r>
    </w:p>
    <w:p w14:paraId="70879070" w14:textId="77777777" w:rsidR="00D25D9F" w:rsidRDefault="005618B1" w:rsidP="005618B1">
      <w:pPr>
        <w:pStyle w:val="Header"/>
        <w:spacing w:before="120" w:after="120"/>
        <w:jc w:val="center"/>
      </w:pPr>
      <w:r w:rsidRPr="009A087D">
        <w:rPr>
          <w:rFonts w:cs="Times New Roman"/>
          <w:b/>
          <w:sz w:val="28"/>
          <w:szCs w:val="28"/>
        </w:rPr>
        <w:t>LOJİSTİK</w:t>
      </w:r>
      <w:r>
        <w:rPr>
          <w:rFonts w:cs="Times New Roman"/>
          <w:b/>
          <w:sz w:val="28"/>
          <w:szCs w:val="28"/>
        </w:rPr>
        <w:t xml:space="preserve"> BİLGİ </w:t>
      </w:r>
      <w:r w:rsidRPr="009A087D">
        <w:rPr>
          <w:rFonts w:cs="Times New Roman"/>
          <w:b/>
          <w:sz w:val="28"/>
          <w:szCs w:val="28"/>
        </w:rPr>
        <w:t>FORM</w:t>
      </w:r>
      <w:r>
        <w:rPr>
          <w:rFonts w:cs="Times New Roman"/>
          <w:b/>
          <w:sz w:val="28"/>
          <w:szCs w:val="28"/>
        </w:rPr>
        <w:t>U</w:t>
      </w:r>
    </w:p>
    <w:p w14:paraId="1BBD1BBD" w14:textId="77777777" w:rsidR="005618B1" w:rsidRDefault="005618B1"/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2906"/>
        <w:gridCol w:w="2906"/>
      </w:tblGrid>
      <w:tr w:rsidR="005618B1" w14:paraId="3BD729A6" w14:textId="77777777" w:rsidTr="005618B1">
        <w:trPr>
          <w:trHeight w:val="690"/>
        </w:trPr>
        <w:tc>
          <w:tcPr>
            <w:tcW w:w="3686" w:type="dxa"/>
            <w:tcBorders>
              <w:bottom w:val="single" w:sz="4" w:space="0" w:color="auto"/>
            </w:tcBorders>
            <w:vAlign w:val="center"/>
          </w:tcPr>
          <w:p w14:paraId="40DDEFA9" w14:textId="77777777" w:rsidR="005618B1" w:rsidRDefault="005618B1" w:rsidP="005618B1">
            <w:pPr>
              <w:spacing w:before="120" w:after="120" w:line="240" w:lineRule="auto"/>
            </w:pPr>
            <w:r>
              <w:t>Proje adı ve Numarası</w:t>
            </w:r>
            <w:r w:rsidR="009954D7">
              <w:t xml:space="preserve"> (ID)</w:t>
            </w:r>
          </w:p>
        </w:tc>
        <w:tc>
          <w:tcPr>
            <w:tcW w:w="5812" w:type="dxa"/>
            <w:gridSpan w:val="2"/>
            <w:shd w:val="clear" w:color="auto" w:fill="auto"/>
            <w:vAlign w:val="center"/>
          </w:tcPr>
          <w:p w14:paraId="1D40039C" w14:textId="77777777" w:rsidR="005618B1" w:rsidRPr="000337B3" w:rsidRDefault="005618B1" w:rsidP="005618B1">
            <w:pPr>
              <w:spacing w:before="120" w:after="120" w:line="240" w:lineRule="auto"/>
              <w:rPr>
                <w:bCs/>
              </w:rPr>
            </w:pPr>
          </w:p>
        </w:tc>
      </w:tr>
      <w:tr w:rsidR="00E83557" w14:paraId="31727F4A" w14:textId="77777777" w:rsidTr="005F2EF0">
        <w:trPr>
          <w:trHeight w:val="690"/>
        </w:trPr>
        <w:tc>
          <w:tcPr>
            <w:tcW w:w="94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A35E5" w14:textId="786057A8" w:rsidR="00E83557" w:rsidRPr="00E83557" w:rsidRDefault="00E83557" w:rsidP="005618B1">
            <w:pPr>
              <w:spacing w:before="120" w:after="120" w:line="240" w:lineRule="auto"/>
              <w:rPr>
                <w:b/>
                <w:bCs/>
              </w:rPr>
            </w:pPr>
            <w:r w:rsidRPr="00E83557">
              <w:rPr>
                <w:b/>
                <w:bCs/>
              </w:rPr>
              <w:t>Proje Yürütücüsünün</w:t>
            </w:r>
          </w:p>
        </w:tc>
      </w:tr>
      <w:tr w:rsidR="00E83557" w14:paraId="2352497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9B5DE" w14:textId="02305F95" w:rsidR="00E83557" w:rsidRDefault="00E83557" w:rsidP="005618B1">
            <w:pPr>
              <w:spacing w:before="120" w:after="120" w:line="240" w:lineRule="auto"/>
            </w:pPr>
            <w:r>
              <w:t>Adı-Soyadı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2ABB6" w14:textId="77777777" w:rsidR="00E83557" w:rsidRDefault="00E83557" w:rsidP="005618B1">
            <w:pPr>
              <w:spacing w:before="120" w:after="120" w:line="240" w:lineRule="auto"/>
            </w:pPr>
          </w:p>
        </w:tc>
      </w:tr>
      <w:tr w:rsidR="005618B1" w14:paraId="6C041BDD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FF58" w14:textId="77777777" w:rsidR="005618B1" w:rsidRDefault="005618B1" w:rsidP="005618B1">
            <w:pPr>
              <w:spacing w:before="120" w:after="120" w:line="240" w:lineRule="auto"/>
            </w:pPr>
            <w:r>
              <w:t>Kurumu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5950F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07C2FCCD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DEF0F" w14:textId="77777777" w:rsidR="005618B1" w:rsidRDefault="005618B1" w:rsidP="005618B1">
            <w:pPr>
              <w:spacing w:before="120" w:after="120" w:line="240" w:lineRule="auto"/>
            </w:pPr>
            <w:r>
              <w:t>E-posta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9035E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86E6AF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FB2B" w14:textId="77777777" w:rsidR="005618B1" w:rsidRDefault="005618B1" w:rsidP="005618B1">
            <w:pPr>
              <w:spacing w:before="120" w:after="120" w:line="240" w:lineRule="auto"/>
            </w:pPr>
            <w:r>
              <w:t>Telefon No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8916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DF73219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A6410" w14:textId="77777777" w:rsidR="005618B1" w:rsidRDefault="005618B1" w:rsidP="005618B1">
            <w:pPr>
              <w:spacing w:before="120" w:after="120" w:line="240" w:lineRule="auto"/>
            </w:pPr>
            <w:r>
              <w:t>Sefere katılacak kişi (Asil) ve iletişim bilgileri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DADF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1DF1F5F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9B55C" w14:textId="77777777" w:rsidR="005618B1" w:rsidRDefault="005618B1" w:rsidP="005618B1">
            <w:pPr>
              <w:spacing w:before="120" w:after="120" w:line="240" w:lineRule="auto"/>
            </w:pPr>
            <w:r>
              <w:t>Sefere katılacak kişi (Yedek) ve iletişim bilgileri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F60D0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2756F55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75B582" w14:textId="77777777" w:rsidR="005618B1" w:rsidRDefault="005618B1" w:rsidP="005618B1">
            <w:pPr>
              <w:spacing w:before="120" w:after="120" w:line="240" w:lineRule="auto"/>
            </w:pPr>
            <w:r>
              <w:t xml:space="preserve">Proje </w:t>
            </w:r>
            <w:proofErr w:type="gramStart"/>
            <w:r>
              <w:t>dahilinde</w:t>
            </w:r>
            <w:proofErr w:type="gramEnd"/>
            <w:r>
              <w:t xml:space="preserve"> sahada ölçüm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CC11F95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7E56B6D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39B0FDC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EBBAF" w14:textId="77777777" w:rsidR="005618B1" w:rsidRPr="0061698C" w:rsidRDefault="005618B1" w:rsidP="005618B1">
            <w:pPr>
              <w:spacing w:before="120" w:after="120" w:line="240" w:lineRule="auto"/>
            </w:pPr>
            <w:proofErr w:type="gramStart"/>
            <w:r>
              <w:t>EVET</w:t>
            </w:r>
            <w:proofErr w:type="gramEnd"/>
            <w:r>
              <w:t xml:space="preserve"> ise detayları belirtiniz. (ölçülecek parametreler, alan, ölçüm </w:t>
            </w:r>
            <w:proofErr w:type="gramStart"/>
            <w:r>
              <w:t>ekipmanı</w:t>
            </w:r>
            <w:proofErr w:type="gramEnd"/>
            <w:r>
              <w:t xml:space="preserve">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0171" w14:textId="77777777" w:rsidR="005618B1" w:rsidRPr="009A087D" w:rsidRDefault="005618B1" w:rsidP="005618B1">
            <w:pPr>
              <w:spacing w:before="120" w:after="120" w:line="240" w:lineRule="auto"/>
            </w:pPr>
          </w:p>
        </w:tc>
      </w:tr>
      <w:tr w:rsidR="005618B1" w14:paraId="6F16FD70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5386" w14:textId="77777777" w:rsidR="005618B1" w:rsidRDefault="005618B1" w:rsidP="005618B1">
            <w:pPr>
              <w:spacing w:before="120" w:after="120" w:line="240" w:lineRule="auto"/>
            </w:pPr>
            <w:r>
              <w:t xml:space="preserve">Ölçüm </w:t>
            </w:r>
            <w:proofErr w:type="gramStart"/>
            <w:r>
              <w:t>ekipmanına</w:t>
            </w:r>
            <w:proofErr w:type="gramEnd"/>
            <w:r>
              <w:t xml:space="preserve"> ait detayları belirtiniz (marka, model, boyut, ağırlık, batarya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0509" w14:textId="77777777" w:rsidR="005618B1" w:rsidRPr="009A087D" w:rsidRDefault="005618B1" w:rsidP="005618B1">
            <w:pPr>
              <w:spacing w:before="120" w:after="120" w:line="240" w:lineRule="auto"/>
            </w:pPr>
          </w:p>
        </w:tc>
      </w:tr>
      <w:tr w:rsidR="005618B1" w14:paraId="66A1779B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005A35A" w14:textId="77777777" w:rsidR="005618B1" w:rsidRDefault="005618B1" w:rsidP="005618B1">
            <w:pPr>
              <w:spacing w:before="120" w:after="120" w:line="240" w:lineRule="auto"/>
            </w:pPr>
            <w:r>
              <w:t xml:space="preserve">Proje </w:t>
            </w:r>
            <w:proofErr w:type="gramStart"/>
            <w:r>
              <w:t>dahilinde</w:t>
            </w:r>
            <w:proofErr w:type="gramEnd"/>
            <w:r>
              <w:t xml:space="preserve"> örnekleme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358A2AA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652DFA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4B0B4C74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66074" w14:textId="4F71BD53" w:rsidR="005618B1" w:rsidRDefault="005618B1" w:rsidP="005618B1">
            <w:pPr>
              <w:spacing w:before="120" w:after="120" w:line="240" w:lineRule="auto"/>
            </w:pPr>
            <w:r>
              <w:t>Örnekleme yapılacak alan ve koordinatları</w:t>
            </w:r>
            <w:r w:rsidR="00B87AA2">
              <w:t xml:space="preserve"> (</w:t>
            </w:r>
            <w:bookmarkStart w:id="0" w:name="_GoBack"/>
            <w:bookmarkEnd w:id="0"/>
            <w:proofErr w:type="gramStart"/>
            <w:r w:rsidR="00B87AA2" w:rsidRPr="002634BB">
              <w:rPr>
                <w:highlight w:val="yellow"/>
              </w:rPr>
              <w:t>Lütfen .</w:t>
            </w:r>
            <w:proofErr w:type="spellStart"/>
            <w:r w:rsidR="00B87AA2" w:rsidRPr="002634BB">
              <w:rPr>
                <w:highlight w:val="yellow"/>
              </w:rPr>
              <w:t>kmz</w:t>
            </w:r>
            <w:proofErr w:type="spellEnd"/>
            <w:proofErr w:type="gramEnd"/>
            <w:r w:rsidR="00B87AA2" w:rsidRPr="002634BB">
              <w:rPr>
                <w:highlight w:val="yellow"/>
              </w:rPr>
              <w:t>/</w:t>
            </w:r>
            <w:proofErr w:type="spellStart"/>
            <w:r w:rsidR="00B87AA2" w:rsidRPr="002634BB">
              <w:rPr>
                <w:highlight w:val="yellow"/>
              </w:rPr>
              <w:t>kml</w:t>
            </w:r>
            <w:proofErr w:type="spellEnd"/>
            <w:r w:rsidR="00B87AA2" w:rsidRPr="002634BB">
              <w:rPr>
                <w:highlight w:val="yellow"/>
              </w:rPr>
              <w:t xml:space="preserve"> dosyası yükleyiniz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389A" w14:textId="618D4D7B" w:rsidR="005618B1" w:rsidRDefault="002634BB" w:rsidP="005618B1">
            <w:pPr>
              <w:spacing w:before="120" w:after="120" w:line="240" w:lineRule="auto"/>
            </w:pPr>
            <w:proofErr w:type="gramStart"/>
            <w:r w:rsidRPr="00BC630D">
              <w:t>Örnekleme  yapılacak</w:t>
            </w:r>
            <w:proofErr w:type="gramEnd"/>
            <w:r w:rsidRPr="00BC630D">
              <w:t xml:space="preserve"> alan ve koordinatları</w:t>
            </w:r>
            <w:r>
              <w:t xml:space="preserve"> içeren </w:t>
            </w:r>
            <w:proofErr w:type="spellStart"/>
            <w:r>
              <w:t>kmz</w:t>
            </w:r>
            <w:proofErr w:type="spellEnd"/>
            <w:r>
              <w:t>/</w:t>
            </w:r>
            <w:proofErr w:type="spellStart"/>
            <w:r>
              <w:t>kml</w:t>
            </w:r>
            <w:proofErr w:type="spellEnd"/>
            <w:r>
              <w:t xml:space="preserve"> dosyasını bu forma ek olarak gönderiniz.</w:t>
            </w:r>
          </w:p>
        </w:tc>
      </w:tr>
      <w:tr w:rsidR="005618B1" w14:paraId="321D829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0D62F" w14:textId="77777777" w:rsidR="005618B1" w:rsidRDefault="005618B1" w:rsidP="005618B1">
            <w:pPr>
              <w:spacing w:before="120" w:after="120" w:line="240" w:lineRule="auto"/>
            </w:pPr>
            <w:r>
              <w:t xml:space="preserve">Örnek türü (Kayaç, toprak, kar, buz, </w:t>
            </w:r>
            <w:proofErr w:type="spellStart"/>
            <w:r>
              <w:t>sediman</w:t>
            </w:r>
            <w:proofErr w:type="spellEnd"/>
            <w:r>
              <w:t>, göl suyu, deniz suyu, canlı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58CF5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6043F69F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706A3" w14:textId="77777777" w:rsidR="005618B1" w:rsidRDefault="005618B1" w:rsidP="005618B1">
            <w:pPr>
              <w:spacing w:before="120" w:after="120" w:line="240" w:lineRule="auto"/>
            </w:pPr>
            <w:r>
              <w:lastRenderedPageBreak/>
              <w:t>Örnek sayısı ve miktarı (kg/adet/litre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66EC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12DBD62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90C0D" w14:textId="77777777" w:rsidR="005618B1" w:rsidRDefault="005618B1" w:rsidP="005618B1">
            <w:pPr>
              <w:spacing w:before="120" w:after="120" w:line="240" w:lineRule="auto"/>
            </w:pPr>
            <w:r>
              <w:t>Toplam örnek ağırlığı (kg) ve boyutu (litre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023D8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8138FE" w14:paraId="150CC0D9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E6C75" w14:textId="4AEF946A" w:rsidR="008138FE" w:rsidRDefault="00B87AA2" w:rsidP="005618B1">
            <w:pPr>
              <w:spacing w:before="120" w:after="120" w:line="240" w:lineRule="auto"/>
            </w:pPr>
            <w:r>
              <w:t>Lojistik değerlendirme açısından önemli olabilecek uygulanacak örnekleme yöntemi/</w:t>
            </w:r>
            <w:proofErr w:type="spellStart"/>
            <w:r>
              <w:t>lerini</w:t>
            </w:r>
            <w:proofErr w:type="spellEnd"/>
            <w:r>
              <w:t xml:space="preserve"> kısaca açıklayınız (maksimum 300 kelime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3B4D2" w14:textId="77777777" w:rsidR="008138FE" w:rsidRDefault="008138FE" w:rsidP="005618B1">
            <w:pPr>
              <w:spacing w:before="120" w:after="120" w:line="240" w:lineRule="auto"/>
            </w:pPr>
          </w:p>
        </w:tc>
      </w:tr>
      <w:tr w:rsidR="005618B1" w14:paraId="4970CB3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6B2A6D4" w14:textId="77777777" w:rsidR="005618B1" w:rsidRDefault="005618B1" w:rsidP="005618B1">
            <w:pPr>
              <w:spacing w:before="120" w:after="120" w:line="240" w:lineRule="auto"/>
            </w:pPr>
            <w:r>
              <w:t xml:space="preserve">Proje </w:t>
            </w:r>
            <w:proofErr w:type="gramStart"/>
            <w:r>
              <w:t>dahilinde</w:t>
            </w:r>
            <w:proofErr w:type="gramEnd"/>
            <w:r>
              <w:t xml:space="preserve"> sahada cihaz kurulumu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B6C9A3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625C04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0EC139BA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B495" w14:textId="77777777" w:rsidR="005618B1" w:rsidRDefault="005618B1" w:rsidP="005618B1">
            <w:pPr>
              <w:spacing w:before="120" w:after="120" w:line="240" w:lineRule="auto"/>
            </w:pPr>
            <w:proofErr w:type="gramStart"/>
            <w:r>
              <w:t>EVET</w:t>
            </w:r>
            <w:proofErr w:type="gramEnd"/>
            <w:r>
              <w:t xml:space="preserve"> ise kurulacak ekipmana ait detayları belirtiniz (marka, model, boyut, ağırlık, batarya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C630F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79839D2C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510A" w14:textId="77777777" w:rsidR="005618B1" w:rsidRDefault="005618B1" w:rsidP="005618B1">
            <w:pPr>
              <w:spacing w:before="120" w:after="120" w:line="240" w:lineRule="auto"/>
            </w:pPr>
            <w:r>
              <w:t>Kurulum yöntemi ve kurulum için kullanılacak aletler hakkında detaylı bilgi veriniz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1B68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482ED4E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9C2B" w14:textId="77777777" w:rsidR="005618B1" w:rsidRDefault="005618B1" w:rsidP="005618B1">
            <w:pPr>
              <w:spacing w:before="120" w:after="120" w:line="240" w:lineRule="auto"/>
            </w:pPr>
            <w:r>
              <w:t xml:space="preserve">Kurulacak </w:t>
            </w:r>
            <w:proofErr w:type="gramStart"/>
            <w:r>
              <w:t>ekipman</w:t>
            </w:r>
            <w:proofErr w:type="gramEnd"/>
            <w:r>
              <w:t xml:space="preserve"> sahadan ne zaman sökülecektir?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0E8C7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5E89EBB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9E3F4" w14:textId="77777777" w:rsidR="005618B1" w:rsidRDefault="005618B1" w:rsidP="005618B1">
            <w:pPr>
              <w:spacing w:before="120" w:after="120" w:line="240" w:lineRule="auto"/>
            </w:pPr>
            <w:r>
              <w:t>Ekipman kurulduktan sonra sahadaki emniyeti nasıl sağlanacaktır?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AD929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019AE52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C247B95" w14:textId="77777777" w:rsidR="005618B1" w:rsidRDefault="005618B1" w:rsidP="005618B1">
            <w:pPr>
              <w:spacing w:before="120" w:after="120" w:line="240" w:lineRule="auto"/>
            </w:pPr>
            <w:r>
              <w:t xml:space="preserve">Örnekleme, ölçüm veya kurulum dahilinde Türkiye’den taşınması gereken </w:t>
            </w:r>
            <w:proofErr w:type="gramStart"/>
            <w:r>
              <w:t>ekipman</w:t>
            </w:r>
            <w:proofErr w:type="gramEnd"/>
            <w:r>
              <w:t xml:space="preserve"> var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EA5F47F" w14:textId="77777777" w:rsidR="005618B1" w:rsidRDefault="005618B1" w:rsidP="005A37F7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A17F3B" w14:textId="77777777" w:rsidR="005618B1" w:rsidRDefault="005618B1" w:rsidP="005A37F7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7CE9A1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1601" w14:textId="77777777" w:rsidR="005618B1" w:rsidRDefault="005618B1" w:rsidP="005618B1">
            <w:pPr>
              <w:spacing w:before="120" w:after="120" w:line="240" w:lineRule="auto"/>
            </w:pPr>
            <w:proofErr w:type="gramStart"/>
            <w:r>
              <w:t>EVET</w:t>
            </w:r>
            <w:proofErr w:type="gramEnd"/>
            <w:r>
              <w:t xml:space="preserve"> ise taşınması gereken ekipmanın sayısı, boyutları, ağırlığı, içeriği ve taşıma şekli </w:t>
            </w:r>
            <w:r w:rsidRPr="009A087D">
              <w:t>hakkında</w:t>
            </w:r>
            <w:r>
              <w:t xml:space="preserve"> bilgi veriniz (hacim/kilo/adet, kimyasal, </w:t>
            </w:r>
            <w:proofErr w:type="spellStart"/>
            <w:r>
              <w:t>l</w:t>
            </w:r>
            <w:r w:rsidRPr="009A087D">
              <w:t>ab</w:t>
            </w:r>
            <w:proofErr w:type="spellEnd"/>
            <w:r w:rsidRPr="009A087D">
              <w:t xml:space="preserve">. </w:t>
            </w:r>
            <w:proofErr w:type="gramStart"/>
            <w:r>
              <w:t>m</w:t>
            </w:r>
            <w:r w:rsidRPr="009A087D">
              <w:t>alzemesi</w:t>
            </w:r>
            <w:proofErr w:type="gramEnd"/>
            <w:r>
              <w:t>,</w:t>
            </w:r>
            <w:r w:rsidRPr="009A087D">
              <w:t xml:space="preserve"> </w:t>
            </w:r>
            <w:r>
              <w:t xml:space="preserve">kamera, </w:t>
            </w:r>
            <w:r w:rsidR="00B4590A">
              <w:t xml:space="preserve">akü, </w:t>
            </w:r>
            <w:r>
              <w:t xml:space="preserve">CTD </w:t>
            </w:r>
            <w:r w:rsidRPr="009A087D">
              <w:t>vb</w:t>
            </w:r>
            <w:r>
              <w:t>.</w:t>
            </w:r>
            <w:r w:rsidRPr="009A087D">
              <w:t>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9F73D" w14:textId="27B9F7BB" w:rsidR="005618B1" w:rsidRPr="00426C41" w:rsidRDefault="005618B1" w:rsidP="009A6723">
            <w:pPr>
              <w:spacing w:before="120" w:after="120" w:line="240" w:lineRule="auto"/>
              <w:rPr>
                <w:i/>
              </w:rPr>
            </w:pPr>
            <w:r w:rsidRPr="00426C41">
              <w:rPr>
                <w:i/>
              </w:rPr>
              <w:t>Not:</w:t>
            </w:r>
            <w:r w:rsidR="00A56DE8">
              <w:rPr>
                <w:i/>
              </w:rPr>
              <w:t xml:space="preserve"> </w:t>
            </w:r>
            <w:r w:rsidR="00A56DE8" w:rsidRPr="00A56DE8">
              <w:rPr>
                <w:i/>
              </w:rPr>
              <w:t>Uluslararası Sivil Havacılık Örgütü</w:t>
            </w:r>
            <w:r w:rsidRPr="00426C41">
              <w:rPr>
                <w:i/>
              </w:rPr>
              <w:t xml:space="preserve"> </w:t>
            </w:r>
            <w:r w:rsidR="00A56DE8">
              <w:rPr>
                <w:i/>
              </w:rPr>
              <w:t>(</w:t>
            </w:r>
            <w:r w:rsidRPr="00426C41">
              <w:rPr>
                <w:i/>
              </w:rPr>
              <w:t>ICAO</w:t>
            </w:r>
            <w:r w:rsidR="00A56DE8">
              <w:rPr>
                <w:i/>
              </w:rPr>
              <w:t>)</w:t>
            </w:r>
            <w:r w:rsidRPr="00426C41">
              <w:rPr>
                <w:i/>
              </w:rPr>
              <w:t xml:space="preserve"> kuralları çerçevesinde taşınacak tehlikeli malzemelere dair detayları </w:t>
            </w:r>
            <w:r>
              <w:rPr>
                <w:i/>
              </w:rPr>
              <w:t>özellikle</w:t>
            </w:r>
            <w:r w:rsidRPr="00426C41">
              <w:rPr>
                <w:i/>
              </w:rPr>
              <w:t xml:space="preserve"> belirtiniz ve </w:t>
            </w:r>
            <w:r w:rsidR="009A6723">
              <w:rPr>
                <w:i/>
              </w:rPr>
              <w:t xml:space="preserve">varsa kimyasallara ait </w:t>
            </w:r>
            <w:r w:rsidRPr="00426C41">
              <w:rPr>
                <w:i/>
              </w:rPr>
              <w:t xml:space="preserve">MSDS belgelerini de </w:t>
            </w:r>
            <w:r w:rsidR="00B87AA2">
              <w:rPr>
                <w:i/>
              </w:rPr>
              <w:t>yükleyiniz</w:t>
            </w:r>
            <w:r w:rsidRPr="00426C41">
              <w:rPr>
                <w:i/>
              </w:rPr>
              <w:t>.</w:t>
            </w:r>
          </w:p>
        </w:tc>
      </w:tr>
      <w:tr w:rsidR="005618B1" w14:paraId="18490CE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A4C05" w14:textId="77777777" w:rsidR="005618B1" w:rsidRDefault="005618B1" w:rsidP="005618B1">
            <w:pPr>
              <w:spacing w:before="120" w:after="120" w:line="240" w:lineRule="auto"/>
            </w:pPr>
            <w:r w:rsidRPr="009A087D">
              <w:t>Örneklerin saklanması ve Türkiye'ye ulaştırılmasında ihtiyaç duyulan özel bir taşıma metodu varsa belirtiniz</w:t>
            </w:r>
            <w:r>
              <w:t>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32E0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6A6D592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58084EF" w14:textId="77777777" w:rsidR="005618B1" w:rsidRDefault="005618B1" w:rsidP="005618B1">
            <w:pPr>
              <w:spacing w:before="120" w:after="120" w:line="240" w:lineRule="auto"/>
            </w:pPr>
            <w:r>
              <w:t xml:space="preserve">Proje çalışmaları için gereken </w:t>
            </w:r>
            <w:r w:rsidRPr="009A087D">
              <w:t>kimyasalların havayolu ile taşınmasına uygunluğu</w:t>
            </w:r>
            <w:r>
              <w:t>nu (ICAO) kontrol ettiniz mi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789332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2B3E538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74603E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15C6" w14:textId="77777777" w:rsidR="005618B1" w:rsidRPr="009A087D" w:rsidRDefault="005618B1" w:rsidP="005618B1">
            <w:pPr>
              <w:spacing w:before="120" w:after="120" w:line="240" w:lineRule="auto"/>
            </w:pPr>
            <w:r>
              <w:t>Gidiş, dönüş veya sefer sırasında bagajınızın/</w:t>
            </w:r>
            <w:proofErr w:type="gramStart"/>
            <w:r>
              <w:t>ekipmanlarınızın</w:t>
            </w:r>
            <w:proofErr w:type="gramEnd"/>
            <w:r>
              <w:t xml:space="preserve">/ örneklerinizin kaybolması veya zarar görmesi durumunda </w:t>
            </w:r>
            <w:r w:rsidRPr="009A087D">
              <w:t>B planını</w:t>
            </w:r>
            <w:r>
              <w:t xml:space="preserve">zı </w:t>
            </w:r>
            <w:r w:rsidRPr="009A087D">
              <w:t>belirtiniz</w:t>
            </w:r>
            <w:r>
              <w:t>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9EFEB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779B35F5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0B485" w14:textId="77777777" w:rsidR="005618B1" w:rsidRPr="009A087D" w:rsidRDefault="005618B1" w:rsidP="005618B1">
            <w:pPr>
              <w:spacing w:before="120" w:after="120" w:line="240" w:lineRule="auto"/>
            </w:pPr>
            <w:r>
              <w:lastRenderedPageBreak/>
              <w:t>Sahada ihtiyaç duyulan</w:t>
            </w:r>
            <w:r w:rsidRPr="009A087D">
              <w:t xml:space="preserve"> lojistik ihtiyaçlar varsa </w:t>
            </w:r>
            <w:r>
              <w:t xml:space="preserve">detaylı şekilde </w:t>
            </w:r>
            <w:r w:rsidRPr="009A087D">
              <w:t>belirtiniz (</w:t>
            </w:r>
            <w:r>
              <w:t>U</w:t>
            </w:r>
            <w:r w:rsidRPr="009A087D">
              <w:t>laşım aracı, insan gücü, enerji, kamp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A390C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35A06B1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1E57A" w14:textId="77777777" w:rsidR="005618B1" w:rsidRDefault="005618B1" w:rsidP="005618B1">
            <w:pPr>
              <w:spacing w:before="120" w:after="120" w:line="240" w:lineRule="auto"/>
            </w:pPr>
            <w:r>
              <w:t>Sefere gidiş esnasında tahmini toplam bagaj ağırlığınız (kg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D3B55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2CEF2AD5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F93D6" w14:textId="77777777" w:rsidR="005618B1" w:rsidRDefault="005618B1" w:rsidP="005618B1">
            <w:pPr>
              <w:spacing w:before="120" w:after="120" w:line="240" w:lineRule="auto"/>
            </w:pPr>
            <w:r>
              <w:t>Türkiye’ye dönüş esnasında tahmini toplam bagaj ağırlığınız (kg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42ED" w14:textId="77777777" w:rsidR="005618B1" w:rsidRDefault="005618B1" w:rsidP="005618B1">
            <w:pPr>
              <w:spacing w:before="120" w:after="120" w:line="240" w:lineRule="auto"/>
            </w:pPr>
          </w:p>
        </w:tc>
      </w:tr>
    </w:tbl>
    <w:p w14:paraId="6E4AF1B6" w14:textId="77777777" w:rsidR="005618B1" w:rsidRDefault="005618B1"/>
    <w:p w14:paraId="4C27C622" w14:textId="77777777" w:rsidR="0097375C" w:rsidRDefault="00D25D9F" w:rsidP="005618B1">
      <w:pPr>
        <w:jc w:val="center"/>
      </w:pPr>
      <w:r w:rsidRPr="00D25D9F">
        <w:t>Yukarıda belirttiğim bilgilerin doğruluğunu kabul, beyan ve taahhüt ediyorum.</w:t>
      </w:r>
    </w:p>
    <w:p w14:paraId="2CE8D94C" w14:textId="77777777" w:rsidR="00D25D9F" w:rsidRDefault="00D25D9F"/>
    <w:p w14:paraId="7BE5155E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 xml:space="preserve">Ad </w:t>
      </w:r>
      <w:proofErr w:type="spellStart"/>
      <w:r w:rsidRPr="00A724A7">
        <w:rPr>
          <w:b/>
        </w:rPr>
        <w:t>Soyad</w:t>
      </w:r>
      <w:proofErr w:type="spellEnd"/>
      <w:r w:rsidRPr="00A724A7">
        <w:rPr>
          <w:b/>
        </w:rPr>
        <w:t>:</w:t>
      </w:r>
    </w:p>
    <w:p w14:paraId="1E71B268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>Tarih:</w:t>
      </w:r>
    </w:p>
    <w:p w14:paraId="0AD611FB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>İmza:</w:t>
      </w:r>
    </w:p>
    <w:p w14:paraId="517C87A0" w14:textId="77777777" w:rsidR="0097375C" w:rsidRDefault="0097375C"/>
    <w:p w14:paraId="316BDCDE" w14:textId="77777777" w:rsidR="0097375C" w:rsidRDefault="00D25D9F" w:rsidP="008F3658">
      <w:pPr>
        <w:jc w:val="center"/>
        <w:rPr>
          <w:b/>
        </w:rPr>
      </w:pPr>
      <w:r w:rsidRPr="00D25D9F">
        <w:rPr>
          <w:b/>
        </w:rPr>
        <w:t>SORUMLULUK REDDİ</w:t>
      </w:r>
    </w:p>
    <w:p w14:paraId="1204FF07" w14:textId="77777777" w:rsidR="005618B1" w:rsidRPr="00310400" w:rsidRDefault="005618B1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İlgili çağrı metninde</w:t>
      </w:r>
      <w:r w:rsidR="000128B7" w:rsidRPr="00310400">
        <w:t xml:space="preserve"> </w:t>
      </w:r>
      <w:r w:rsidR="009954D7" w:rsidRPr="00310400">
        <w:t xml:space="preserve">proje ait tüm ihtiyaçlar için Türkiye- Sefer Başlangıç </w:t>
      </w:r>
      <w:proofErr w:type="spellStart"/>
      <w:r w:rsidR="009954D7" w:rsidRPr="00310400">
        <w:t>Lokasyonu</w:t>
      </w:r>
      <w:proofErr w:type="spellEnd"/>
      <w:r w:rsidR="009954D7" w:rsidRPr="00310400">
        <w:t xml:space="preserve">, Sefer Bitiş </w:t>
      </w:r>
      <w:proofErr w:type="spellStart"/>
      <w:r w:rsidR="009954D7" w:rsidRPr="00310400">
        <w:t>Lokasyonu</w:t>
      </w:r>
      <w:proofErr w:type="spellEnd"/>
      <w:r w:rsidR="009954D7" w:rsidRPr="00310400">
        <w:t xml:space="preserve">-Türkiye lojistik faaliyetlerin katılımcı tarafından yapılacağı ifade edilmektedir. </w:t>
      </w:r>
      <w:r w:rsidR="003E0D37" w:rsidRPr="00310400">
        <w:t xml:space="preserve">Sefer katılımcısı getireceği bütün </w:t>
      </w:r>
      <w:proofErr w:type="gramStart"/>
      <w:r w:rsidR="003E0D37" w:rsidRPr="00310400">
        <w:t>ekipmanları</w:t>
      </w:r>
      <w:proofErr w:type="gramEnd"/>
      <w:r w:rsidR="003E0D37" w:rsidRPr="00310400">
        <w:t xml:space="preserve"> kendi taşıyacak, TÜBİTAK ve sefer lojistik personeli bu konuda destek vermeyecektir.</w:t>
      </w:r>
    </w:p>
    <w:p w14:paraId="64B862DE" w14:textId="77777777" w:rsidR="0097375C" w:rsidRPr="00310400" w:rsidRDefault="005618B1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Sefer gidiş ve dönüşlerinde seyahat sırasında bagajların havayolları veya diğer nedenlerle</w:t>
      </w:r>
      <w:r w:rsidR="002E12A6" w:rsidRPr="00310400">
        <w:t xml:space="preserve"> zarar görmesi veya</w:t>
      </w:r>
      <w:r w:rsidRPr="00310400">
        <w:t xml:space="preserve"> kaybolması durumunda TÜBİTAK </w:t>
      </w:r>
      <w:r w:rsidR="000128B7" w:rsidRPr="00310400">
        <w:t>veya birimleri</w:t>
      </w:r>
      <w:r w:rsidRPr="00310400">
        <w:t xml:space="preserve"> herhangi bir sorumluluk kabul etmemektedir.</w:t>
      </w:r>
    </w:p>
    <w:p w14:paraId="10B5C8C0" w14:textId="77777777" w:rsidR="00116220" w:rsidRPr="00310400" w:rsidRDefault="000128B7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 xml:space="preserve">Yapılan işin doğası gereği proje saha </w:t>
      </w:r>
      <w:proofErr w:type="gramStart"/>
      <w:r w:rsidRPr="00310400">
        <w:t>e</w:t>
      </w:r>
      <w:r w:rsidR="00116220" w:rsidRPr="00310400">
        <w:t>kipman</w:t>
      </w:r>
      <w:r w:rsidRPr="00310400">
        <w:t>larının</w:t>
      </w:r>
      <w:proofErr w:type="gramEnd"/>
      <w:r w:rsidR="00116220" w:rsidRPr="00310400">
        <w:t xml:space="preserve"> </w:t>
      </w:r>
      <w:r w:rsidRPr="00310400">
        <w:t>ve örneklerin</w:t>
      </w:r>
      <w:r w:rsidR="00876642" w:rsidRPr="00310400">
        <w:t>in</w:t>
      </w:r>
      <w:r w:rsidRPr="00310400">
        <w:t xml:space="preserve"> taşıma ve çalışmalar sırasında zarar görme</w:t>
      </w:r>
      <w:r w:rsidR="002E12A6" w:rsidRPr="00310400">
        <w:t xml:space="preserve"> veya kaybolma</w:t>
      </w:r>
      <w:r w:rsidRPr="00310400">
        <w:t xml:space="preserve"> riski her zaman bulunmaktadır. Sefer katılımcısı bu riski göz önünde bulundurarak gerekli </w:t>
      </w:r>
      <w:r w:rsidR="002E12A6" w:rsidRPr="00310400">
        <w:t>önlemleri almalı</w:t>
      </w:r>
      <w:r w:rsidRPr="00310400">
        <w:t xml:space="preserve"> ve bu risklere karşı her zaman hazırlıklı </w:t>
      </w:r>
      <w:r w:rsidR="00CC1CCC" w:rsidRPr="00310400">
        <w:t>bulunmalıdır</w:t>
      </w:r>
    </w:p>
    <w:p w14:paraId="28E32905" w14:textId="77777777" w:rsidR="00EE62BF" w:rsidRPr="00310400" w:rsidRDefault="00EE62BF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 xml:space="preserve">Sahada kullanılacak </w:t>
      </w:r>
      <w:proofErr w:type="gramStart"/>
      <w:r w:rsidRPr="00310400">
        <w:t>ekipman</w:t>
      </w:r>
      <w:proofErr w:type="gramEnd"/>
      <w:r w:rsidRPr="00310400">
        <w:t xml:space="preserve"> ve malzemelerin kaybolması veya zarar görmesi durumunda demirbaş olarak kayıtlı bulunduğu kuruma karşı tüm sorumluluk sefer katılımcısı ve proje yürütücüsüne aittir.</w:t>
      </w:r>
      <w:r w:rsidR="00876642" w:rsidRPr="00310400">
        <w:t xml:space="preserve"> Proje saha </w:t>
      </w:r>
      <w:proofErr w:type="gramStart"/>
      <w:r w:rsidR="00876642" w:rsidRPr="00310400">
        <w:t>ekipmanlarının</w:t>
      </w:r>
      <w:proofErr w:type="gramEnd"/>
      <w:r w:rsidR="00876642" w:rsidRPr="00310400">
        <w:t xml:space="preserve"> ve örneklerinin zarar görme veya kaybolma </w:t>
      </w:r>
      <w:r w:rsidR="009954D7" w:rsidRPr="00310400">
        <w:t>riski</w:t>
      </w:r>
      <w:r w:rsidR="00876642" w:rsidRPr="00310400">
        <w:t xml:space="preserve"> sefer katılımcısına ait olup, TÜBİTAK ve sefer lojistik personelinin herhangi bir sorumluluğu olmayacaktır.</w:t>
      </w:r>
    </w:p>
    <w:p w14:paraId="2DA9724B" w14:textId="77777777" w:rsidR="00116220" w:rsidRPr="00310400" w:rsidRDefault="00431E60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Proje</w:t>
      </w:r>
      <w:r w:rsidR="003E0D37" w:rsidRPr="00310400">
        <w:t xml:space="preserve">nin başarıyla gerçekleştirilmesi için </w:t>
      </w:r>
      <w:r w:rsidRPr="00310400">
        <w:t xml:space="preserve">sahada </w:t>
      </w:r>
      <w:r w:rsidR="003E0D37" w:rsidRPr="00310400">
        <w:t xml:space="preserve">gereken bütün donanımlar </w:t>
      </w:r>
      <w:r w:rsidRPr="00310400">
        <w:t xml:space="preserve">ve malzemeler </w:t>
      </w:r>
      <w:r w:rsidR="003E0D37" w:rsidRPr="00310400">
        <w:t xml:space="preserve">sefer katılımcısı tarafından sağlanmalıdır. </w:t>
      </w:r>
      <w:r w:rsidR="00116220" w:rsidRPr="00310400">
        <w:t xml:space="preserve">Eksik </w:t>
      </w:r>
      <w:proofErr w:type="gramStart"/>
      <w:r w:rsidR="00116220" w:rsidRPr="00310400">
        <w:t>ekipmanla</w:t>
      </w:r>
      <w:proofErr w:type="gramEnd"/>
      <w:r w:rsidR="00116220" w:rsidRPr="00310400">
        <w:t xml:space="preserve"> </w:t>
      </w:r>
      <w:r w:rsidR="003E0D37" w:rsidRPr="00310400">
        <w:t>sefere katılım</w:t>
      </w:r>
      <w:r w:rsidR="00876642" w:rsidRPr="00310400">
        <w:t>da bulunması</w:t>
      </w:r>
      <w:r w:rsidR="003E0D37" w:rsidRPr="00310400">
        <w:t xml:space="preserve"> durumunda doğan bütün sorumluluk </w:t>
      </w:r>
      <w:r w:rsidR="008E2920" w:rsidRPr="00310400">
        <w:t xml:space="preserve">sefer </w:t>
      </w:r>
      <w:r w:rsidRPr="00310400">
        <w:t>katılımcı</w:t>
      </w:r>
      <w:r w:rsidR="008E2920" w:rsidRPr="00310400">
        <w:t>sına</w:t>
      </w:r>
      <w:r w:rsidRPr="00310400">
        <w:t xml:space="preserve"> aittir.</w:t>
      </w:r>
    </w:p>
    <w:p w14:paraId="58927A0A" w14:textId="77777777" w:rsidR="00CD2105" w:rsidRPr="00310400" w:rsidRDefault="00431E60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Sahadan toplanan ö</w:t>
      </w:r>
      <w:r w:rsidR="00116220" w:rsidRPr="00310400">
        <w:t xml:space="preserve">rneklerin </w:t>
      </w:r>
      <w:r w:rsidRPr="00310400">
        <w:t xml:space="preserve">Türkiye’ye getirilmesi konusunda </w:t>
      </w:r>
      <w:r w:rsidR="00CD2105" w:rsidRPr="00310400">
        <w:t xml:space="preserve">ihtiyaç duyulan tüm gereklilikler (soğuk zincir vb.) sefer katılımcısı tarafından sağlanacaktır. </w:t>
      </w:r>
    </w:p>
    <w:p w14:paraId="0660C6D3" w14:textId="77777777" w:rsidR="00876642" w:rsidRPr="00310400" w:rsidRDefault="00876642" w:rsidP="009954D7">
      <w:pPr>
        <w:pStyle w:val="ListParagraph"/>
        <w:spacing w:before="120" w:after="120" w:line="240" w:lineRule="auto"/>
        <w:ind w:left="714"/>
        <w:contextualSpacing w:val="0"/>
        <w:jc w:val="both"/>
      </w:pPr>
    </w:p>
    <w:p w14:paraId="49B8436D" w14:textId="5D4719C8" w:rsidR="00437509" w:rsidRPr="00310400" w:rsidRDefault="00437509" w:rsidP="009954D7">
      <w:pPr>
        <w:pStyle w:val="ListParagraph"/>
        <w:spacing w:before="120" w:after="120" w:line="240" w:lineRule="auto"/>
        <w:ind w:left="714"/>
        <w:contextualSpacing w:val="0"/>
        <w:jc w:val="both"/>
      </w:pPr>
      <w:r w:rsidRPr="00310400">
        <w:t>Sorularınız için</w:t>
      </w:r>
      <w:r w:rsidR="00E83557">
        <w:t xml:space="preserve"> </w:t>
      </w:r>
      <w:r w:rsidR="00E83557">
        <w:rPr>
          <w:b/>
          <w:bCs/>
        </w:rPr>
        <w:t>0</w:t>
      </w:r>
      <w:r w:rsidR="00E83557" w:rsidRPr="00E83557">
        <w:rPr>
          <w:b/>
          <w:bCs/>
        </w:rPr>
        <w:t>262 677 22 50</w:t>
      </w:r>
      <w:r w:rsidR="00E83557">
        <w:t xml:space="preserve"> </w:t>
      </w:r>
      <w:proofErr w:type="spellStart"/>
      <w:r w:rsidR="00E83557">
        <w:t>nolu</w:t>
      </w:r>
      <w:proofErr w:type="spellEnd"/>
      <w:r w:rsidR="00E83557">
        <w:t xml:space="preserve"> telefonu arayabilir veya</w:t>
      </w:r>
      <w:r w:rsidRPr="00310400">
        <w:t xml:space="preserve"> </w:t>
      </w:r>
      <w:r w:rsidRPr="00310400">
        <w:rPr>
          <w:b/>
        </w:rPr>
        <w:t>kutup@tubitak.gov.tr</w:t>
      </w:r>
      <w:r w:rsidRPr="00310400">
        <w:t xml:space="preserve"> adresine e-posta gönderebilirsiniz.</w:t>
      </w:r>
    </w:p>
    <w:sectPr w:rsidR="00437509" w:rsidRPr="00310400" w:rsidSect="009A08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DD27EE0" w16cex:dateUtc="2026-06-09T09:00:00Z"/>
  <w16cex:commentExtensible w16cex:durableId="2DD27F48" w16cex:dateUtc="2026-06-09T09:02:00Z"/>
  <w16cex:commentExtensible w16cex:durableId="2DD27FFF" w16cex:dateUtc="2026-06-09T09:05:00Z"/>
  <w16cex:commentExtensible w16cex:durableId="2DD28010" w16cex:dateUtc="2026-06-09T09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5918F2" w16cid:durableId="2DD27EE0"/>
  <w16cid:commentId w16cid:paraId="5978ED5F" w16cid:durableId="2DD27F48"/>
  <w16cid:commentId w16cid:paraId="18C001B9" w16cid:durableId="2DD27FFF"/>
  <w16cid:commentId w16cid:paraId="563FFB00" w16cid:durableId="2DD280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0F47B" w14:textId="77777777" w:rsidR="00087799" w:rsidRDefault="00087799" w:rsidP="005566A8">
      <w:pPr>
        <w:spacing w:after="0" w:line="240" w:lineRule="auto"/>
      </w:pPr>
      <w:r>
        <w:separator/>
      </w:r>
    </w:p>
  </w:endnote>
  <w:endnote w:type="continuationSeparator" w:id="0">
    <w:p w14:paraId="5053177D" w14:textId="77777777" w:rsidR="00087799" w:rsidRDefault="00087799" w:rsidP="0055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B479A" w14:textId="77777777" w:rsidR="00F854D2" w:rsidRDefault="00F854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305803"/>
      <w:docPartObj>
        <w:docPartGallery w:val="Page Numbers (Bottom of Page)"/>
        <w:docPartUnique/>
      </w:docPartObj>
    </w:sdtPr>
    <w:sdtEndPr/>
    <w:sdtContent>
      <w:p w14:paraId="78B004B0" w14:textId="4CDDA4E0" w:rsidR="006A50A6" w:rsidRDefault="006A50A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34BB">
          <w:rPr>
            <w:noProof/>
          </w:rPr>
          <w:t>3</w:t>
        </w:r>
        <w:r>
          <w:fldChar w:fldCharType="end"/>
        </w:r>
      </w:p>
    </w:sdtContent>
  </w:sdt>
  <w:p w14:paraId="13B0CEAC" w14:textId="77777777" w:rsidR="006A50A6" w:rsidRDefault="006A50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A6E0E" w14:textId="77777777" w:rsidR="00F854D2" w:rsidRDefault="00F85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B04171" w14:textId="77777777" w:rsidR="00087799" w:rsidRDefault="00087799" w:rsidP="005566A8">
      <w:pPr>
        <w:spacing w:after="0" w:line="240" w:lineRule="auto"/>
      </w:pPr>
      <w:r>
        <w:separator/>
      </w:r>
    </w:p>
  </w:footnote>
  <w:footnote w:type="continuationSeparator" w:id="0">
    <w:p w14:paraId="397EEDA5" w14:textId="77777777" w:rsidR="00087799" w:rsidRDefault="00087799" w:rsidP="00556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98BCE" w14:textId="77777777" w:rsidR="00F854D2" w:rsidRDefault="00F854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B61B5" w14:textId="77777777" w:rsidR="005618B1" w:rsidRDefault="005618B1" w:rsidP="005618B1">
    <w:pPr>
      <w:pStyle w:val="Header"/>
      <w:tabs>
        <w:tab w:val="clear" w:pos="4536"/>
        <w:tab w:val="clear" w:pos="9072"/>
        <w:tab w:val="left" w:pos="7589"/>
      </w:tabs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5618B1" w14:paraId="2980691F" w14:textId="77777777" w:rsidTr="005618B1">
      <w:tc>
        <w:tcPr>
          <w:tcW w:w="4531" w:type="dxa"/>
        </w:tcPr>
        <w:p w14:paraId="65804EA5" w14:textId="197CC3C3" w:rsidR="005618B1" w:rsidRDefault="005618B1" w:rsidP="005618B1">
          <w:pPr>
            <w:pStyle w:val="Header"/>
            <w:tabs>
              <w:tab w:val="clear" w:pos="4536"/>
              <w:tab w:val="clear" w:pos="9072"/>
              <w:tab w:val="left" w:pos="7589"/>
            </w:tabs>
          </w:pPr>
        </w:p>
      </w:tc>
      <w:tc>
        <w:tcPr>
          <w:tcW w:w="4531" w:type="dxa"/>
        </w:tcPr>
        <w:p w14:paraId="0655ED61" w14:textId="25848C2B" w:rsidR="005618B1" w:rsidRDefault="005618B1" w:rsidP="005618B1">
          <w:pPr>
            <w:pStyle w:val="Header"/>
            <w:tabs>
              <w:tab w:val="clear" w:pos="4536"/>
              <w:tab w:val="clear" w:pos="9072"/>
              <w:tab w:val="left" w:pos="7589"/>
            </w:tabs>
            <w:jc w:val="right"/>
          </w:pPr>
        </w:p>
      </w:tc>
    </w:tr>
  </w:tbl>
  <w:p w14:paraId="3E4D9DA8" w14:textId="77777777" w:rsidR="005618B1" w:rsidRDefault="005618B1" w:rsidP="005618B1">
    <w:pPr>
      <w:pStyle w:val="Header"/>
      <w:tabs>
        <w:tab w:val="clear" w:pos="4536"/>
        <w:tab w:val="clear" w:pos="9072"/>
        <w:tab w:val="left" w:pos="758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E683F" w14:textId="77777777" w:rsidR="00F854D2" w:rsidRDefault="00F854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236A2"/>
    <w:multiLevelType w:val="hybridMultilevel"/>
    <w:tmpl w:val="39E449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ewNDYzMDUwMDJU0lEKTi0uzszPAykwrQUANRzDKiwAAAA="/>
  </w:docVars>
  <w:rsids>
    <w:rsidRoot w:val="00741F97"/>
    <w:rsid w:val="00010889"/>
    <w:rsid w:val="000128B7"/>
    <w:rsid w:val="000337B3"/>
    <w:rsid w:val="00087799"/>
    <w:rsid w:val="000D162E"/>
    <w:rsid w:val="000F09B2"/>
    <w:rsid w:val="000F5E34"/>
    <w:rsid w:val="00116220"/>
    <w:rsid w:val="00123087"/>
    <w:rsid w:val="00162CB6"/>
    <w:rsid w:val="001706A6"/>
    <w:rsid w:val="0017120E"/>
    <w:rsid w:val="00174BFB"/>
    <w:rsid w:val="001A479D"/>
    <w:rsid w:val="00214D48"/>
    <w:rsid w:val="002351FB"/>
    <w:rsid w:val="00252AA6"/>
    <w:rsid w:val="00262E80"/>
    <w:rsid w:val="002634BB"/>
    <w:rsid w:val="00265B3C"/>
    <w:rsid w:val="002664C4"/>
    <w:rsid w:val="002A678C"/>
    <w:rsid w:val="002B3CC6"/>
    <w:rsid w:val="002C64F3"/>
    <w:rsid w:val="002C7622"/>
    <w:rsid w:val="002D1786"/>
    <w:rsid w:val="002E12A6"/>
    <w:rsid w:val="002F0087"/>
    <w:rsid w:val="00310400"/>
    <w:rsid w:val="00351797"/>
    <w:rsid w:val="003E0D37"/>
    <w:rsid w:val="003F163F"/>
    <w:rsid w:val="003F18B7"/>
    <w:rsid w:val="003F3832"/>
    <w:rsid w:val="003F5934"/>
    <w:rsid w:val="00426C41"/>
    <w:rsid w:val="00431452"/>
    <w:rsid w:val="00431E60"/>
    <w:rsid w:val="00437509"/>
    <w:rsid w:val="00454870"/>
    <w:rsid w:val="004D1864"/>
    <w:rsid w:val="00535694"/>
    <w:rsid w:val="005507AD"/>
    <w:rsid w:val="005566A8"/>
    <w:rsid w:val="005618B1"/>
    <w:rsid w:val="005658D7"/>
    <w:rsid w:val="005A37F7"/>
    <w:rsid w:val="005D54C8"/>
    <w:rsid w:val="005E6822"/>
    <w:rsid w:val="00610814"/>
    <w:rsid w:val="0061698C"/>
    <w:rsid w:val="00653680"/>
    <w:rsid w:val="00660DD6"/>
    <w:rsid w:val="00662ACD"/>
    <w:rsid w:val="006769DC"/>
    <w:rsid w:val="00677246"/>
    <w:rsid w:val="006810D0"/>
    <w:rsid w:val="00683C0D"/>
    <w:rsid w:val="00691D6F"/>
    <w:rsid w:val="00694ACF"/>
    <w:rsid w:val="006A50A6"/>
    <w:rsid w:val="006E4719"/>
    <w:rsid w:val="00741F97"/>
    <w:rsid w:val="00744C92"/>
    <w:rsid w:val="0075242A"/>
    <w:rsid w:val="00755B40"/>
    <w:rsid w:val="0077184B"/>
    <w:rsid w:val="00776B6F"/>
    <w:rsid w:val="0077713F"/>
    <w:rsid w:val="008138FE"/>
    <w:rsid w:val="00861591"/>
    <w:rsid w:val="008636B2"/>
    <w:rsid w:val="00876642"/>
    <w:rsid w:val="00892149"/>
    <w:rsid w:val="008A2364"/>
    <w:rsid w:val="008A4545"/>
    <w:rsid w:val="008C41C8"/>
    <w:rsid w:val="008D3094"/>
    <w:rsid w:val="008E2920"/>
    <w:rsid w:val="008F3658"/>
    <w:rsid w:val="00900B0F"/>
    <w:rsid w:val="00916D8D"/>
    <w:rsid w:val="00935EAB"/>
    <w:rsid w:val="009649CF"/>
    <w:rsid w:val="00970A2C"/>
    <w:rsid w:val="0097375C"/>
    <w:rsid w:val="00973ED0"/>
    <w:rsid w:val="009954D7"/>
    <w:rsid w:val="009A087D"/>
    <w:rsid w:val="009A6723"/>
    <w:rsid w:val="00A15749"/>
    <w:rsid w:val="00A56DE8"/>
    <w:rsid w:val="00A603CD"/>
    <w:rsid w:val="00A724A7"/>
    <w:rsid w:val="00A74EAF"/>
    <w:rsid w:val="00B31967"/>
    <w:rsid w:val="00B44A46"/>
    <w:rsid w:val="00B4590A"/>
    <w:rsid w:val="00B87AA2"/>
    <w:rsid w:val="00BA158C"/>
    <w:rsid w:val="00BC2A42"/>
    <w:rsid w:val="00C65012"/>
    <w:rsid w:val="00C7160F"/>
    <w:rsid w:val="00CA0A37"/>
    <w:rsid w:val="00CA2927"/>
    <w:rsid w:val="00CA761E"/>
    <w:rsid w:val="00CC118D"/>
    <w:rsid w:val="00CC1CCC"/>
    <w:rsid w:val="00CD2105"/>
    <w:rsid w:val="00D05891"/>
    <w:rsid w:val="00D11724"/>
    <w:rsid w:val="00D14CFD"/>
    <w:rsid w:val="00D25C3A"/>
    <w:rsid w:val="00D25D9F"/>
    <w:rsid w:val="00D40DBD"/>
    <w:rsid w:val="00D41392"/>
    <w:rsid w:val="00D9320E"/>
    <w:rsid w:val="00DA4D41"/>
    <w:rsid w:val="00DB280F"/>
    <w:rsid w:val="00DB2CFA"/>
    <w:rsid w:val="00DD7327"/>
    <w:rsid w:val="00DE19A9"/>
    <w:rsid w:val="00DE5243"/>
    <w:rsid w:val="00E24E94"/>
    <w:rsid w:val="00E3504E"/>
    <w:rsid w:val="00E400C3"/>
    <w:rsid w:val="00E44952"/>
    <w:rsid w:val="00E83557"/>
    <w:rsid w:val="00E9412D"/>
    <w:rsid w:val="00EB3E52"/>
    <w:rsid w:val="00EC1D96"/>
    <w:rsid w:val="00ED525E"/>
    <w:rsid w:val="00ED6D29"/>
    <w:rsid w:val="00EE62BF"/>
    <w:rsid w:val="00EF1A69"/>
    <w:rsid w:val="00EF62E9"/>
    <w:rsid w:val="00F326A9"/>
    <w:rsid w:val="00F854D2"/>
    <w:rsid w:val="00FE7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851920"/>
  <w15:chartTrackingRefBased/>
  <w15:docId w15:val="{8289FFA1-EDED-4CE6-B9E3-FE7CAAB3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6A8"/>
  </w:style>
  <w:style w:type="paragraph" w:styleId="Footer">
    <w:name w:val="footer"/>
    <w:basedOn w:val="Normal"/>
    <w:link w:val="FooterChar"/>
    <w:uiPriority w:val="99"/>
    <w:unhideWhenUsed/>
    <w:rsid w:val="0055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6A8"/>
  </w:style>
  <w:style w:type="character" w:styleId="CommentReference">
    <w:name w:val="annotation reference"/>
    <w:basedOn w:val="DefaultParagraphFont"/>
    <w:uiPriority w:val="99"/>
    <w:semiHidden/>
    <w:unhideWhenUsed/>
    <w:rsid w:val="00EF1A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A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A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A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A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A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A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73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1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8F4A1-866F-422D-9F91-27CDA7F5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4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cu ÖZSOY</dc:creator>
  <cp:keywords/>
  <dc:description/>
  <cp:lastModifiedBy>Ayten Mermer</cp:lastModifiedBy>
  <cp:revision>3</cp:revision>
  <cp:lastPrinted>2026-06-09T06:52:00Z</cp:lastPrinted>
  <dcterms:created xsi:type="dcterms:W3CDTF">2026-06-18T07:16:00Z</dcterms:created>
  <dcterms:modified xsi:type="dcterms:W3CDTF">2026-06-18T07:35:00Z</dcterms:modified>
</cp:coreProperties>
</file>